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4"/>
        <w:gridCol w:w="1133"/>
        <w:gridCol w:w="2270"/>
        <w:gridCol w:w="1844"/>
        <w:gridCol w:w="2409"/>
      </w:tblGrid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4" w:type="pct"/>
            <w:gridSpan w:val="4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C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Pr="00654D4A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4" w:type="pct"/>
            <w:gridSpan w:val="4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Remove category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  <w:bookmarkStart w:id="0" w:name="_GoBack"/>
            <w:bookmarkEnd w:id="0"/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20" w:type="pct"/>
            <w:gridSpan w:val="2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D4A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D4A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54D4A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88" w:type="pct"/>
          </w:tcPr>
          <w:p w:rsidR="00EA4117" w:rsidRPr="00654D4A" w:rsidRDefault="006329E2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D4A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D4A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54D4A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20" w:type="pct"/>
            <w:gridSpan w:val="2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17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Pr="00654D4A">
              <w:rPr>
                <w:rFonts w:asciiTheme="minorBidi" w:hAnsiTheme="minorBidi"/>
                <w:sz w:val="28"/>
              </w:rPr>
              <w:t>04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Pr="00654D4A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88" w:type="pct"/>
          </w:tcPr>
          <w:p w:rsidR="00EA4117" w:rsidRPr="00654D4A" w:rsidRDefault="00654D4A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6329E2" w:rsidRPr="00654D4A">
              <w:rPr>
                <w:rFonts w:asciiTheme="minorBidi" w:hAnsiTheme="minorBidi" w:cs="Cordia New"/>
                <w:sz w:val="28"/>
                <w:cs/>
              </w:rPr>
              <w:t>-</w:t>
            </w:r>
            <w:r w:rsidR="006329E2" w:rsidRPr="00654D4A">
              <w:rPr>
                <w:rFonts w:asciiTheme="minorBidi" w:hAnsiTheme="minorBidi"/>
                <w:sz w:val="28"/>
              </w:rPr>
              <w:t>04</w:t>
            </w:r>
            <w:r w:rsidR="006329E2" w:rsidRPr="00654D4A">
              <w:rPr>
                <w:rFonts w:asciiTheme="minorBidi" w:hAnsiTheme="minorBidi" w:cs="Cordia New"/>
                <w:sz w:val="28"/>
                <w:cs/>
              </w:rPr>
              <w:t>-</w:t>
            </w:r>
            <w:r w:rsidR="006329E2" w:rsidRPr="00654D4A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4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ibraria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4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>The librarian can remove category using category id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4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click</w:t>
            </w:r>
            <w:r w:rsidR="00625741" w:rsidRP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4" w:type="pct"/>
            <w:gridSpan w:val="4"/>
          </w:tcPr>
          <w:p w:rsidR="00EA4117" w:rsidRPr="00654D4A" w:rsidRDefault="00CF5E8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</w:t>
            </w:r>
            <w:r w:rsidR="00654D4A">
              <w:rPr>
                <w:rFonts w:asciiTheme="minorBidi" w:hAnsiTheme="minorBidi"/>
                <w:sz w:val="28"/>
              </w:rPr>
              <w:t xml:space="preserve"> clicked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4C5AEF" w:rsidRPr="00654D4A">
              <w:rPr>
                <w:rFonts w:asciiTheme="minorBidi" w:hAnsiTheme="minorBidi"/>
                <w:sz w:val="28"/>
              </w:rPr>
              <w:t>view all of categories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99" w:type="pct"/>
            <w:gridSpan w:val="2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88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199" w:type="pct"/>
            <w:gridSpan w:val="2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88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115CE" w:rsidRPr="00654D4A" w:rsidTr="00D35929">
        <w:tc>
          <w:tcPr>
            <w:tcW w:w="906" w:type="pct"/>
            <w:shd w:val="clear" w:color="auto" w:fill="E7E6E6" w:themeFill="background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4" w:type="pct"/>
            <w:gridSpan w:val="4"/>
          </w:tcPr>
          <w:p w:rsidR="00C115CE" w:rsidRPr="00654D4A" w:rsidRDefault="00D35929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D35929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C115CE" w:rsidRPr="00654D4A">
              <w:rPr>
                <w:rFonts w:asciiTheme="minorBidi" w:hAnsiTheme="minorBidi"/>
                <w:sz w:val="28"/>
              </w:rPr>
              <w:t>he status of the category is update</w:t>
            </w:r>
            <w:r w:rsidR="00582F71" w:rsidRPr="00654D4A">
              <w:rPr>
                <w:rFonts w:asciiTheme="minorBidi" w:hAnsiTheme="minorBidi"/>
                <w:sz w:val="28"/>
              </w:rPr>
              <w:t>d</w:t>
            </w:r>
            <w:r w:rsidR="00C115CE" w:rsidRPr="00654D4A">
              <w:rPr>
                <w:rFonts w:asciiTheme="minorBidi" w:hAnsiTheme="minorBidi"/>
                <w:sz w:val="28"/>
              </w:rPr>
              <w:t xml:space="preserve"> to </w:t>
            </w:r>
            <w:r w:rsidR="00C115CE" w:rsidRPr="00654D4A">
              <w:rPr>
                <w:rFonts w:asciiTheme="minorBidi" w:hAnsiTheme="minorBidi" w:cs="Cordia New"/>
                <w:sz w:val="28"/>
                <w:cs/>
              </w:rPr>
              <w:t>“</w:t>
            </w:r>
            <w:r w:rsidR="0080645F" w:rsidRPr="00654D4A">
              <w:rPr>
                <w:rFonts w:asciiTheme="minorBidi" w:hAnsiTheme="minorBidi"/>
                <w:sz w:val="28"/>
              </w:rPr>
              <w:t>not active</w:t>
            </w:r>
            <w:r w:rsidR="00C115CE" w:rsidRPr="00654D4A">
              <w:rPr>
                <w:rFonts w:asciiTheme="minorBidi" w:hAnsiTheme="minorBidi" w:cs="Cordia New"/>
                <w:sz w:val="28"/>
                <w:cs/>
              </w:rPr>
              <w:t>”</w:t>
            </w:r>
            <w:r w:rsidR="00C115CE" w:rsidRPr="00654D4A">
              <w:rPr>
                <w:rFonts w:asciiTheme="minorBidi" w:hAnsiTheme="minorBidi"/>
                <w:sz w:val="28"/>
                <w:cs/>
              </w:rPr>
              <w:t>.</w:t>
            </w:r>
            <w:r w:rsidRPr="00D35929"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C115CE" w:rsidRPr="00654D4A" w:rsidTr="00D35929">
        <w:tc>
          <w:tcPr>
            <w:tcW w:w="906" w:type="pct"/>
            <w:shd w:val="clear" w:color="auto" w:fill="E7E6E6" w:themeFill="background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20" w:type="pct"/>
            <w:gridSpan w:val="2"/>
            <w:shd w:val="clear" w:color="auto" w:fill="E7E6E6" w:themeFill="background2"/>
            <w:vAlign w:val="center"/>
          </w:tcPr>
          <w:p w:rsidR="00C115CE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74" w:type="pct"/>
            <w:gridSpan w:val="2"/>
            <w:shd w:val="clear" w:color="auto" w:fill="E7E6E6" w:themeFill="background2"/>
            <w:vAlign w:val="center"/>
          </w:tcPr>
          <w:p w:rsidR="00C115CE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C115CE" w:rsidRPr="00654D4A" w:rsidTr="00D35929">
        <w:tc>
          <w:tcPr>
            <w:tcW w:w="906" w:type="pct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1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next to the category name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115CE" w:rsidRPr="00654D4A" w:rsidTr="00D35929">
        <w:tc>
          <w:tcPr>
            <w:tcW w:w="906" w:type="pct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2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click</w:t>
            </w:r>
            <w:r w:rsidR="00CF657C" w:rsidRP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274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BE193D" w:rsidRPr="00654D4A" w:rsidTr="00D35929">
        <w:tc>
          <w:tcPr>
            <w:tcW w:w="906" w:type="pct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3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Are you confirm to deleted this category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 xml:space="preserve">and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Yes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 xml:space="preserve">button and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No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  <w:r w:rsidR="00635659" w:rsidRPr="00654D4A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</w:p>
        </w:tc>
      </w:tr>
      <w:tr w:rsidR="00BE193D" w:rsidRPr="00654D4A" w:rsidTr="00D35929">
        <w:tc>
          <w:tcPr>
            <w:tcW w:w="906" w:type="pct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4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librarian click 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Ye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E1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654D4A">
              <w:rPr>
                <w:rFonts w:asciiTheme="minorBidi" w:hAnsiTheme="minorBidi"/>
                <w:color w:val="FF0000"/>
                <w:sz w:val="28"/>
              </w:rPr>
              <w:t>s</w:t>
            </w:r>
            <w:r w:rsidR="003C7A06" w:rsidRPr="00654D4A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No</w:t>
            </w:r>
            <w:r w:rsidR="003C7A06" w:rsidRPr="00654D4A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  <w:tc>
          <w:tcPr>
            <w:tcW w:w="2274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BE193D" w:rsidRPr="00654D4A" w:rsidTr="00D35929">
        <w:tc>
          <w:tcPr>
            <w:tcW w:w="906" w:type="pct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5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 xml:space="preserve">The system shall update the category status to 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color w:val="000000"/>
                <w:sz w:val="28"/>
              </w:rPr>
              <w:t>not active</w:t>
            </w:r>
            <w:r w:rsidR="00377816" w:rsidRPr="00654D4A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635659" w:rsidRPr="00654D4A">
              <w:rPr>
                <w:rFonts w:asciiTheme="minorBidi" w:hAnsiTheme="minorBidi"/>
                <w:color w:val="FF0000"/>
                <w:sz w:val="28"/>
              </w:rPr>
              <w:t>E2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635659" w:rsidRPr="00654D4A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BE193D" w:rsidRPr="00654D4A" w:rsidTr="00D35929">
        <w:tc>
          <w:tcPr>
            <w:tcW w:w="906" w:type="pct"/>
            <w:shd w:val="clear" w:color="auto" w:fill="E7E6E6" w:themeFill="background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4" w:type="pct"/>
            <w:gridSpan w:val="4"/>
          </w:tcPr>
          <w:p w:rsidR="00BE193D" w:rsidRPr="00654D4A" w:rsidRDefault="00635659" w:rsidP="00635659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BE193D" w:rsidRPr="00654D4A" w:rsidTr="00D35929">
        <w:tc>
          <w:tcPr>
            <w:tcW w:w="906" w:type="pct"/>
            <w:shd w:val="clear" w:color="auto" w:fill="E7E6E6" w:themeFill="background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4" w:type="pct"/>
            <w:gridSpan w:val="4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1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D4A">
              <w:rPr>
                <w:rFonts w:asciiTheme="minorBidi" w:hAnsiTheme="minorBidi"/>
                <w:sz w:val="28"/>
              </w:rPr>
              <w:t>Click</w:t>
            </w:r>
            <w:r w:rsid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4D4A">
              <w:rPr>
                <w:rFonts w:asciiTheme="minorBidi" w:hAnsiTheme="minorBidi"/>
                <w:sz w:val="28"/>
              </w:rPr>
              <w:t>No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ends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2</w:t>
            </w:r>
            <w:r w:rsidRPr="00654D4A">
              <w:rPr>
                <w:rFonts w:asciiTheme="minorBidi" w:hAnsiTheme="minorBidi"/>
                <w:sz w:val="28"/>
                <w:cs/>
              </w:rPr>
              <w:t>:</w:t>
            </w:r>
            <w:r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654D4A">
              <w:rPr>
                <w:rFonts w:asciiTheme="minorBidi" w:hAnsiTheme="minorBidi"/>
                <w:sz w:val="28"/>
              </w:rPr>
              <w:t>Database cannot be connected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BE193D" w:rsidRPr="00654D4A" w:rsidRDefault="007E26F4" w:rsidP="007E26F4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ends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E26F4" w:rsidRPr="00654D4A" w:rsidTr="00D35929">
        <w:tc>
          <w:tcPr>
            <w:tcW w:w="906" w:type="pct"/>
            <w:shd w:val="clear" w:color="auto" w:fill="E7E6E6" w:themeFill="background2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4" w:type="pct"/>
            <w:gridSpan w:val="4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must understand English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2654EC" w:rsidRDefault="00D35929">
      <w:pPr>
        <w:rPr>
          <w:rFonts w:asciiTheme="minorBidi" w:hAnsiTheme="minorBidi"/>
          <w:sz w:val="28"/>
        </w:rPr>
      </w:pPr>
    </w:p>
    <w:sectPr w:rsidR="005F0EA1" w:rsidRPr="002654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xMDQxN7cwMjBT0lEKTi0uzszPAykwqgUALlW0xSwAAAA="/>
  </w:docVars>
  <w:rsids>
    <w:rsidRoot w:val="00EA4117"/>
    <w:rsid w:val="000F3932"/>
    <w:rsid w:val="002654EC"/>
    <w:rsid w:val="00377816"/>
    <w:rsid w:val="003B7C1E"/>
    <w:rsid w:val="003C7A06"/>
    <w:rsid w:val="004C5AEF"/>
    <w:rsid w:val="00582F71"/>
    <w:rsid w:val="00625741"/>
    <w:rsid w:val="006329E2"/>
    <w:rsid w:val="00635659"/>
    <w:rsid w:val="00654D4A"/>
    <w:rsid w:val="00713702"/>
    <w:rsid w:val="00765AF1"/>
    <w:rsid w:val="00774EA2"/>
    <w:rsid w:val="007A71D1"/>
    <w:rsid w:val="007C27C7"/>
    <w:rsid w:val="007E26F4"/>
    <w:rsid w:val="0080645F"/>
    <w:rsid w:val="00817F75"/>
    <w:rsid w:val="00AA621B"/>
    <w:rsid w:val="00BE193D"/>
    <w:rsid w:val="00C115CE"/>
    <w:rsid w:val="00C90CEE"/>
    <w:rsid w:val="00CF5E88"/>
    <w:rsid w:val="00CF657C"/>
    <w:rsid w:val="00D35929"/>
    <w:rsid w:val="00DF774E"/>
    <w:rsid w:val="00EA24CB"/>
    <w:rsid w:val="00EA4117"/>
    <w:rsid w:val="00F4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97288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26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9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29</cp:revision>
  <dcterms:created xsi:type="dcterms:W3CDTF">2015-12-31T07:31:00Z</dcterms:created>
  <dcterms:modified xsi:type="dcterms:W3CDTF">2017-04-21T21:30:00Z</dcterms:modified>
</cp:coreProperties>
</file>